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Berlin</w:t>
      </w:r>
    </w:p>
    <w:bookmarkStart w:id="21" w:name="internship-application-letter"/>
    <w:p>
      <w:pPr>
        <w:pStyle w:val="Heading1"/>
      </w:pPr>
      <w:r>
        <w:t xml:space="preserve">Internship Application Letter</w:t>
      </w:r>
    </w:p>
    <w:bookmarkStart w:id="20" w:name="X93f5e4b7a7c4abb79251e27e84b7600cb07466d"/>
    <w:p>
      <w:pPr>
        <w:pStyle w:val="Heading2"/>
      </w:pPr>
      <w:r>
        <w:t xml:space="preserve">For the Culinary Internship Position at a Renowned Establishment in Germany Berli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Restaurant Name]</w:t>
      </w:r>
      <w:r>
        <w:br/>
      </w:r>
      <w:r>
        <w:t xml:space="preserve">[Restaurant Address]</w:t>
      </w:r>
      <w:r>
        <w:br/>
      </w:r>
      <w:r>
        <w:t xml:space="preserve">Berlin, Germany</w:t>
      </w:r>
    </w:p>
    <w:bookmarkStart w:id="22" w:name="X857ff74930e538f7b6f07e1bd3fc6f2b068dd71"/>
    <w:p>
      <w:pPr>
        <w:pStyle w:val="Heading3"/>
      </w:pPr>
      <w:r>
        <w:t xml:space="preserve">Subject: Enthusiastic Application for Culinary Internship – Passionate Chef-in-Training Seeking to Contribute to Berlin's Dynamic Food Scene</w:t>
      </w:r>
    </w:p>
    <w:bookmarkEnd w:id="22"/>
    <w:p>
      <w:pPr>
        <w:pStyle w:val="FirstParagraph"/>
      </w:pPr>
      <w:r>
        <w:t xml:space="preserve">Dear Hiring Manager,</w:t>
      </w:r>
    </w:p>
    <w:p>
      <w:pPr>
        <w:pStyle w:val="BodyText"/>
      </w:pPr>
      <w:r>
        <w:t xml:space="preserve">It is with immense enthusiasm and profound respect for the artistry of German cuisine that I submit my formal application for the Culinary Internship position at [Restaurant Name] in Berlin. As a dedicated culinary student currently pursuing advanced training in gastronomy, I have long admired how Berlin’s vibrant food culture—rooted deeply in tradition yet constantly innovating with global influences—creates a unique stage for culinary excellence. This</w:t>
      </w:r>
      <w:r>
        <w:t xml:space="preserve"> </w:t>
      </w:r>
      <w:r>
        <w:rPr>
          <w:bCs/>
          <w:b/>
        </w:rPr>
        <w:t xml:space="preserve">Internship Application Letter</w:t>
      </w:r>
      <w:r>
        <w:t xml:space="preserve"> </w:t>
      </w:r>
      <w:r>
        <w:t xml:space="preserve">serves as my earnest expression of desire to learn from your esteemed team and contribute meaningfully to the dynamic kitchen environment that defines leading establishments in</w:t>
      </w:r>
      <w:r>
        <w:t xml:space="preserve"> </w:t>
      </w:r>
      <w:r>
        <w:rPr>
          <w:bCs/>
          <w:b/>
        </w:rPr>
        <w:t xml:space="preserve">Germany Berlin</w:t>
      </w:r>
      <w:r>
        <w:t xml:space="preserve">.</w:t>
      </w:r>
    </w:p>
    <w:p>
      <w:pPr>
        <w:pStyle w:val="BodyText"/>
      </w:pPr>
      <w:r>
        <w:t xml:space="preserve">My journey toward becoming a professional</w:t>
      </w:r>
      <w:r>
        <w:t xml:space="preserve"> </w:t>
      </w:r>
      <w:r>
        <w:rPr>
          <w:bCs/>
          <w:b/>
        </w:rPr>
        <w:t xml:space="preserve">Chef</w:t>
      </w:r>
      <w:r>
        <w:t xml:space="preserve"> </w:t>
      </w:r>
      <w:r>
        <w:t xml:space="preserve">has been built on a foundation of rigorous academic training, hands-on experience, and an unwavering passion for the transformative power of food. I recently completed my diploma at [Culinary School Name], where I specialized in European and contemporary German cuisine, mastering techniques such as precision knife work, sauce development (including traditional *Sauerbraten* reductions), and plating that honors both heritage and modern aesthetics. During my final semester, I interned at [Previous Restaurant/Hotel Name] in [City], where I supported the head</w:t>
      </w:r>
      <w:r>
        <w:t xml:space="preserve"> </w:t>
      </w:r>
      <w:r>
        <w:rPr>
          <w:bCs/>
          <w:b/>
        </w:rPr>
        <w:t xml:space="preserve">Chef</w:t>
      </w:r>
      <w:r>
        <w:t xml:space="preserve"> </w:t>
      </w:r>
      <w:r>
        <w:t xml:space="preserve">in a high-volume, Michelin-recognized kitchen. There, I learned to thrive under pressure while maintaining meticulous hygiene standards compliant with German DIN regulations—a critical aspect of culinary success in</w:t>
      </w:r>
      <w:r>
        <w:t xml:space="preserve"> </w:t>
      </w:r>
      <w:r>
        <w:rPr>
          <w:bCs/>
          <w:b/>
        </w:rPr>
        <w:t xml:space="preserve">Germany Berlin</w:t>
      </w:r>
      <w:r>
        <w:t xml:space="preserve">, where food safety is non-negotiable.</w:t>
      </w:r>
    </w:p>
    <w:p>
      <w:pPr>
        <w:pStyle w:val="BodyText"/>
      </w:pPr>
      <w:r>
        <w:t xml:space="preserve">What truly excites me about this opportunity in Berlin is the city’s unparalleled fusion of culinary traditions and avant-garde innovation. From the historic *Kneipen* serving *Currywurst* with artisanal buns to cutting-edge vegan fine dining establishments like [Example Restaurant, e.g., "Café Einstein"], Berlin offers a living laboratory for understanding how food reflects cultural identity. I am eager to immerse myself in this ecosystem and learn from your team’s approach to sourcing hyper-local ingredients—such as those from Berlin’s burgeoning urban farms or the historic markets of **Markthalle Neun**—which aligns with my belief that sustainable, community-focused cooking is the future of gastronomy. My fluency in German (B2 level, with daily practice through local interactions) further ensures I can seamlessly integrate into your kitchen culture and communicate effectively with staff and suppliers.</w:t>
      </w:r>
    </w:p>
    <w:p>
      <w:pPr>
        <w:pStyle w:val="BodyText"/>
      </w:pPr>
      <w:r>
        <w:t xml:space="preserve">I understand that the role of a</w:t>
      </w:r>
      <w:r>
        <w:t xml:space="preserve"> </w:t>
      </w:r>
      <w:r>
        <w:rPr>
          <w:bCs/>
          <w:b/>
        </w:rPr>
        <w:t xml:space="preserve">Chef</w:t>
      </w:r>
      <w:r>
        <w:t xml:space="preserve"> </w:t>
      </w:r>
      <w:r>
        <w:t xml:space="preserve">in Germany extends beyond cooking—it demands leadership, adaptability, and a deep respect for teamwork (*Teamwork* is sacred in German kitchens). During my internship at [Previous Kitchen], I was entrusted with managing prep stations during service, mentoring two junior commis cooks, and implementing waste-reduction strategies that saved the kitchen 15% in ingredient costs. These experiences taught me that a</w:t>
      </w:r>
      <w:r>
        <w:t xml:space="preserve"> </w:t>
      </w:r>
      <w:r>
        <w:rPr>
          <w:bCs/>
          <w:b/>
        </w:rPr>
        <w:t xml:space="preserve">Chef</w:t>
      </w:r>
      <w:r>
        <w:t xml:space="preserve"> </w:t>
      </w:r>
      <w:r>
        <w:t xml:space="preserve">must balance precision with empathy—qualities I am confident I can bring to your team. In Berlin’s fast-paced culinary landscape, where cultural exchange is constant, this mindset is essential for creating menus that resonate globally while staying authentically local.</w:t>
      </w:r>
    </w:p>
    <w:p>
      <w:pPr>
        <w:pStyle w:val="BodyText"/>
      </w:pPr>
      <w:r>
        <w:t xml:space="preserve">Why Berlin? The city isn’t just a location—it’s a catalyst for culinary evolution. Having visited Berlin multiple times, I’ve been inspired by its ability to honor *Gemütlichkeit* (coziness) in traditional dishes while embracing bold experimentation. For example, I attended the annual **Berliner Küche** festival last year and was captivated by how local chefs reinterpreted *Brotzeit* with foraged ingredients from the Tempelhofer Feld. This spirit of innovation is exactly what drives me to seek an internship at [Restaurant Name], where I believe my skills in creative plating, inventory management, and cross-cultural collaboration can add value. I am particularly drawn to your commitment to [mention specific detail about restaurant: e.g., "seasonal menus" or "zero-waste initiatives"], which mirrors my own professional ethos.</w:t>
      </w:r>
    </w:p>
    <w:p>
      <w:pPr>
        <w:pStyle w:val="BodyText"/>
      </w:pPr>
      <w:r>
        <w:t xml:space="preserve">I am fully prepared for the challenges and rewards of working in Berlin’s demanding culinary scene. I hold a valid EU work permit (pending student visa processing), am available for an immediate start, and have no restrictions on hours—I thrive in environments where dedication is measured by passion, not just time. My résumé, attached for your review, details additional projects like developing a vegan *Sauerbraten* adaptation that was featured at a campus food fair. I would be honored to discuss how my proactive attitude and technical skills align with the goals of your kitchen.</w:t>
      </w:r>
    </w:p>
    <w:p>
      <w:pPr>
        <w:pStyle w:val="BodyText"/>
      </w:pPr>
      <w:r>
        <w:t xml:space="preserve">Thank you for considering my application as part of your culinary family in Berlin. I am confident that my dedication, cultural curiosity, and hands-on experience make me an ideal candidate for this internship. The opportunity to learn from a visionary team in the heart of **Germany Berlin**—a city where every market stall tells a story and every dish carries history—is not just a career step for me; it’s a chance to grow as both a</w:t>
      </w:r>
      <w:r>
        <w:t xml:space="preserve"> </w:t>
      </w:r>
      <w:r>
        <w:rPr>
          <w:bCs/>
          <w:b/>
        </w:rPr>
        <w:t xml:space="preserve">Chef</w:t>
      </w:r>
      <w:r>
        <w:t xml:space="preserve"> </w:t>
      </w:r>
      <w:r>
        <w:t xml:space="preserve">and an engaged citizen of this beautiful, dynamic metropolis. I eagerly await the possibility of contributing to your success while absorbing the wisdom that only Berlin can offer.</w:t>
      </w:r>
    </w:p>
    <w:p>
      <w:pPr>
        <w:pStyle w:val="BodyText"/>
      </w:pPr>
      <w:r>
        <w:t xml:space="preserve">Sincerely,</w:t>
      </w:r>
    </w:p>
    <w:p>
      <w:pPr>
        <w:pStyle w:val="BodyText"/>
      </w:pPr>
      <w:r>
        <w:rPr>
          <w:bCs/>
          <w:b/>
        </w:rPr>
        <w:t xml:space="preserve">[Your Full Name]</w:t>
      </w:r>
      <w:r>
        <w:br/>
      </w:r>
      <w:r>
        <w:t xml:space="preserve">[Your Phone Number] | [Your Email Address]</w:t>
      </w:r>
      <w:r>
        <w:br/>
      </w:r>
      <w:r>
        <w:t xml:space="preserve">[LinkedIn Profile or Portfolio URL, if applicable]</w:t>
      </w:r>
    </w:p>
    <w:p>
      <w:pPr>
        <w:pStyle w:val="BodyText"/>
      </w:pPr>
      <w:r>
        <w:t xml:space="preserve">*Note: This Internship Application Letter adheres to German professional standards, emphasizes cultural alignment with Berlin’s food scene, and strategically integrates all required keywords ("Internship Application Letter," "Chef," "Germany Berlin")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Berlin</dc:title>
  <dc:creator/>
  <dc:language>en</dc:language>
  <cp:keywords/>
  <dcterms:created xsi:type="dcterms:W3CDTF">2025-12-11T01:17:29Z</dcterms:created>
  <dcterms:modified xsi:type="dcterms:W3CDTF">2025-12-11T01:17:29Z</dcterms:modified>
</cp:coreProperties>
</file>

<file path=docProps/custom.xml><?xml version="1.0" encoding="utf-8"?>
<Properties xmlns="http://schemas.openxmlformats.org/officeDocument/2006/custom-properties" xmlns:vt="http://schemas.openxmlformats.org/officeDocument/2006/docPropsVTypes"/>
</file>